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A43E76" w14:textId="77777777" w:rsidR="002E307A" w:rsidRDefault="002E307A" w:rsidP="002E307A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Comic Sans MS" w:hAnsi="Comic Sans MS"/>
          <w:sz w:val="21"/>
          <w:szCs w:val="21"/>
        </w:rPr>
        <w:t xml:space="preserve">Hello, </w:t>
      </w:r>
    </w:p>
    <w:p w14:paraId="17A05B82" w14:textId="77777777" w:rsidR="00F42A22" w:rsidRDefault="00F42A22" w:rsidP="00F42A22">
      <w:pPr>
        <w:pStyle w:val="NoSpacing"/>
        <w:rPr>
          <w:shd w:val="clear" w:color="auto" w:fill="FFFFFF"/>
          <w:lang w:val="en"/>
        </w:rPr>
      </w:pPr>
      <w:r>
        <w:rPr>
          <w:shd w:val="clear" w:color="auto" w:fill="FFFFFF"/>
          <w:lang w:val="en"/>
        </w:rPr>
        <w:t xml:space="preserve">In order for us to finalize/review a reservation please reply with the following information: </w:t>
      </w:r>
    </w:p>
    <w:p w14:paraId="7DE3474A" w14:textId="35B1E3F5" w:rsidR="00F42A22" w:rsidRPr="002A077E" w:rsidRDefault="00F42A22" w:rsidP="00F42A22">
      <w:pPr>
        <w:pStyle w:val="NoSpacing"/>
        <w:rPr>
          <w:b/>
          <w:bCs/>
          <w:color w:val="FF0000"/>
          <w:sz w:val="24"/>
          <w:szCs w:val="24"/>
          <w:u w:val="single"/>
          <w:shd w:val="clear" w:color="auto" w:fill="FFFFFF"/>
          <w:lang w:val="en"/>
        </w:rPr>
      </w:pPr>
      <w:r w:rsidRPr="002A077E">
        <w:rPr>
          <w:b/>
          <w:bCs/>
          <w:color w:val="FF0000"/>
          <w:sz w:val="24"/>
          <w:szCs w:val="24"/>
          <w:u w:val="single"/>
          <w:shd w:val="clear" w:color="auto" w:fill="FFFFFF"/>
          <w:lang w:val="en"/>
        </w:rPr>
        <w:t>Identifier</w:t>
      </w:r>
      <w:r>
        <w:rPr>
          <w:b/>
          <w:bCs/>
          <w:color w:val="FF0000"/>
          <w:sz w:val="24"/>
          <w:szCs w:val="24"/>
          <w:u w:val="single"/>
          <w:shd w:val="clear" w:color="auto" w:fill="FFFFFF"/>
          <w:lang w:val="en"/>
        </w:rPr>
        <w:t xml:space="preserve"> U00</w:t>
      </w:r>
    </w:p>
    <w:p w14:paraId="77DDEEC8" w14:textId="37F047C9" w:rsidR="002E307A" w:rsidRDefault="002E307A" w:rsidP="002E307A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Comic Sans MS" w:hAnsi="Comic Sans MS"/>
          <w:color w:val="333333"/>
          <w:sz w:val="21"/>
          <w:szCs w:val="21"/>
          <w:shd w:val="clear" w:color="auto" w:fill="FFFFFF"/>
          <w:lang w:val="en"/>
        </w:rPr>
        <w:t>Once this information is provided, we can put together an itinerary for review. Once reviewed we can submit for UPenn's approval / ticketing process. Once approved you will receive an "E-Ticket Confirmation"</w:t>
      </w:r>
    </w:p>
    <w:p w14:paraId="2A8EDC90" w14:textId="77777777" w:rsidR="002E307A" w:rsidRDefault="002E307A" w:rsidP="002E307A">
      <w:pPr>
        <w:spacing w:before="100" w:beforeAutospacing="1" w:after="100" w:afterAutospacing="1"/>
      </w:pPr>
      <w:r>
        <w:t>Needed to book:</w:t>
      </w:r>
    </w:p>
    <w:p w14:paraId="45B059DA" w14:textId="2C52DB3D" w:rsidR="002E307A" w:rsidRDefault="002E307A" w:rsidP="002E307A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bookmarkStart w:id="0" w:name="_Hlk77681907"/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Passenger's </w:t>
      </w:r>
      <w:r>
        <w:rPr>
          <w:rFonts w:ascii="Arial" w:eastAsia="Times New Roman" w:hAnsi="Arial" w:cs="Arial"/>
          <w:b/>
          <w:bCs/>
          <w:color w:val="333333"/>
          <w:shd w:val="clear" w:color="auto" w:fill="FFFFFF"/>
          <w:lang w:val="en"/>
        </w:rPr>
        <w:t>full name</w:t>
      </w: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 as it appears on government issued photo identification that will be presented at the airport.  In the case of International travel, how the passenger's name appears on passport:   </w:t>
      </w:r>
      <w:bookmarkEnd w:id="0"/>
    </w:p>
    <w:p w14:paraId="1973DC5C" w14:textId="77777777" w:rsidR="002E307A" w:rsidRDefault="002E307A" w:rsidP="002E307A">
      <w:pPr>
        <w:numPr>
          <w:ilvl w:val="0"/>
          <w:numId w:val="2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Last Name:     </w:t>
      </w:r>
    </w:p>
    <w:p w14:paraId="0CD978F0" w14:textId="77777777" w:rsidR="002E307A" w:rsidRDefault="002E307A" w:rsidP="002E307A">
      <w:pPr>
        <w:numPr>
          <w:ilvl w:val="0"/>
          <w:numId w:val="2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First Name: </w:t>
      </w:r>
    </w:p>
    <w:p w14:paraId="0E01358E" w14:textId="577553EE" w:rsidR="002E307A" w:rsidRDefault="002E307A" w:rsidP="002E307A">
      <w:pPr>
        <w:numPr>
          <w:ilvl w:val="0"/>
          <w:numId w:val="2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Middle Name or Initial:   </w:t>
      </w:r>
    </w:p>
    <w:p w14:paraId="5F703C0F" w14:textId="77777777" w:rsidR="002E307A" w:rsidRDefault="002E307A" w:rsidP="002E307A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Passenger's date of birth - </w:t>
      </w:r>
      <w:r>
        <w:rPr>
          <w:rFonts w:ascii="Arial" w:eastAsia="Times New Roman" w:hAnsi="Arial" w:cs="Arial"/>
          <w:b/>
          <w:bCs/>
          <w:color w:val="333333"/>
          <w:shd w:val="clear" w:color="auto" w:fill="FFFFFF"/>
          <w:lang w:val="en"/>
        </w:rPr>
        <w:t>Month, Day, &amp; Year (MM / DD / YYYY)</w:t>
      </w: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:    </w:t>
      </w:r>
    </w:p>
    <w:p w14:paraId="6FBD037B" w14:textId="77777777" w:rsidR="002E307A" w:rsidRDefault="002E307A" w:rsidP="002E307A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>Passenger’s gender:</w:t>
      </w:r>
    </w:p>
    <w:p w14:paraId="413B8570" w14:textId="77777777" w:rsidR="002E307A" w:rsidRDefault="002E307A" w:rsidP="002E307A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Passenger's telephone number – where we can reach the passenger while trip is in progress in case of any trip interruption: </w:t>
      </w:r>
    </w:p>
    <w:p w14:paraId="237AE7FD" w14:textId="77777777" w:rsidR="002E307A" w:rsidRDefault="002E307A" w:rsidP="002E307A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>Date of travel and from where to where:</w:t>
      </w:r>
    </w:p>
    <w:p w14:paraId="27F1FE33" w14:textId="52B4E4CA" w:rsidR="002F37DA" w:rsidRPr="002F37DA" w:rsidRDefault="002E307A" w:rsidP="002F37DA">
      <w:pPr>
        <w:numPr>
          <w:ilvl w:val="0"/>
          <w:numId w:val="3"/>
        </w:numPr>
        <w:spacing w:before="24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>Name of person at the University of Pennsylvania who will approve travel:</w:t>
      </w:r>
      <w:r w:rsidR="002F37DA"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 </w:t>
      </w:r>
      <w:r w:rsidR="002F37DA" w:rsidRPr="002F37DA">
        <w:rPr>
          <w:rFonts w:ascii="Arial" w:eastAsia="Times New Roman" w:hAnsi="Arial" w:cs="Arial"/>
          <w:color w:val="FF0000"/>
          <w:shd w:val="clear" w:color="auto" w:fill="FFFFFF"/>
          <w:lang w:val="en"/>
        </w:rPr>
        <w:t>(bgsfinance@lists.upenn.edu</w:t>
      </w:r>
      <w:r w:rsidR="002F37DA" w:rsidRPr="002F37DA">
        <w:rPr>
          <w:rFonts w:eastAsia="Times New Roman"/>
          <w:color w:val="FF0000"/>
        </w:rPr>
        <w:t>)</w:t>
      </w:r>
    </w:p>
    <w:p w14:paraId="7585B9B4" w14:textId="77777777" w:rsidR="002E307A" w:rsidRDefault="002E307A" w:rsidP="002E307A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>Passenger's email address:</w:t>
      </w:r>
    </w:p>
    <w:p w14:paraId="26323603" w14:textId="77777777" w:rsidR="002E307A" w:rsidRDefault="002E307A" w:rsidP="002E307A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>Email address of anyone at UPenn that should be cc'd on schedule:</w:t>
      </w:r>
    </w:p>
    <w:p w14:paraId="6F4EE23C" w14:textId="77777777" w:rsidR="002E307A" w:rsidRDefault="002E307A" w:rsidP="002E307A">
      <w:pPr>
        <w:pStyle w:val="NormalWeb"/>
      </w:pPr>
      <w:r>
        <w:rPr>
          <w:rFonts w:ascii="Arial" w:hAnsi="Arial" w:cs="Arial"/>
          <w:color w:val="333333"/>
          <w:shd w:val="clear" w:color="auto" w:fill="FFFFFF"/>
          <w:lang w:val="en"/>
        </w:rPr>
        <w:t>Optional Information:</w:t>
      </w:r>
    </w:p>
    <w:p w14:paraId="404A0D23" w14:textId="77777777" w:rsidR="002E307A" w:rsidRDefault="002E307A" w:rsidP="002E307A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Seat preference: Aisle or Window </w:t>
      </w:r>
      <w:r>
        <w:rPr>
          <w:rFonts w:ascii="Arial" w:eastAsia="Times New Roman" w:hAnsi="Arial" w:cs="Arial"/>
          <w:color w:val="ED7D31"/>
          <w:shd w:val="clear" w:color="auto" w:fill="FFFFFF"/>
          <w:lang w:val="en"/>
        </w:rPr>
        <w:t>*optional</w:t>
      </w:r>
    </w:p>
    <w:p w14:paraId="73E6BC92" w14:textId="77777777" w:rsidR="002E307A" w:rsidRDefault="002E307A" w:rsidP="002E307A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Dietary needs: </w:t>
      </w:r>
      <w:r>
        <w:rPr>
          <w:rFonts w:ascii="Arial" w:eastAsia="Times New Roman" w:hAnsi="Arial" w:cs="Arial"/>
          <w:color w:val="ED7D31"/>
          <w:shd w:val="clear" w:color="auto" w:fill="FFFFFF"/>
          <w:lang w:val="en"/>
        </w:rPr>
        <w:t>*optional</w:t>
      </w:r>
    </w:p>
    <w:p w14:paraId="75DD2A77" w14:textId="77777777" w:rsidR="002E307A" w:rsidRDefault="002E307A" w:rsidP="002E307A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TSA Pre-check or Global Entry Number: </w:t>
      </w:r>
      <w:r>
        <w:rPr>
          <w:rFonts w:ascii="Arial" w:eastAsia="Times New Roman" w:hAnsi="Arial" w:cs="Arial"/>
          <w:color w:val="ED7D31"/>
          <w:shd w:val="clear" w:color="auto" w:fill="FFFFFF"/>
          <w:lang w:val="en"/>
        </w:rPr>
        <w:t>*optional</w:t>
      </w:r>
    </w:p>
    <w:p w14:paraId="40B31A21" w14:textId="77777777" w:rsidR="002E307A" w:rsidRDefault="002E307A" w:rsidP="002E307A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Fonts w:ascii="Arial" w:eastAsia="Times New Roman" w:hAnsi="Arial" w:cs="Arial"/>
          <w:color w:val="333333"/>
          <w:shd w:val="clear" w:color="auto" w:fill="FFFFFF"/>
          <w:lang w:val="en"/>
        </w:rPr>
        <w:t xml:space="preserve">Frequent flier numbers: </w:t>
      </w:r>
      <w:r>
        <w:rPr>
          <w:rFonts w:ascii="Arial" w:eastAsia="Times New Roman" w:hAnsi="Arial" w:cs="Arial"/>
          <w:color w:val="ED7D31"/>
          <w:shd w:val="clear" w:color="auto" w:fill="FFFFFF"/>
          <w:lang w:val="en"/>
        </w:rPr>
        <w:t>*optional</w:t>
      </w:r>
    </w:p>
    <w:p w14:paraId="31FE4A6B" w14:textId="77777777" w:rsidR="002E307A" w:rsidRDefault="002E307A" w:rsidP="002E307A">
      <w:pPr>
        <w:spacing w:before="100" w:beforeAutospacing="1" w:after="100" w:afterAutospacing="1"/>
      </w:pPr>
      <w:r>
        <w:t> </w:t>
      </w:r>
    </w:p>
    <w:p w14:paraId="0379A9F7" w14:textId="77777777" w:rsidR="002E307A" w:rsidRDefault="002E307A" w:rsidP="002E307A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Comic Sans MS" w:hAnsi="Comic Sans MS"/>
          <w:color w:val="333333"/>
          <w:sz w:val="21"/>
          <w:szCs w:val="21"/>
          <w:shd w:val="clear" w:color="auto" w:fill="FFFFFF"/>
          <w:lang w:val="en"/>
        </w:rPr>
        <w:t>In order for us to finalize/review a reservation please reply with the following information:</w:t>
      </w:r>
    </w:p>
    <w:p w14:paraId="6D7A19F5" w14:textId="2CEB1597" w:rsidR="002E307A" w:rsidRDefault="002E307A" w:rsidP="002E307A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Comic Sans MS" w:hAnsi="Comic Sans MS"/>
          <w:color w:val="333333"/>
          <w:sz w:val="21"/>
          <w:szCs w:val="21"/>
          <w:shd w:val="clear" w:color="auto" w:fill="FFFFFF"/>
          <w:lang w:val="en"/>
        </w:rPr>
        <w:t>Once this information is provided, we can put together an itinerary for review. Once reviewed we can submit for UPenn's approval / ticketing process. Once approved you will receive an "E-Ticket Confirmation"</w:t>
      </w:r>
    </w:p>
    <w:p w14:paraId="0042B2CF" w14:textId="77777777" w:rsidR="002E307A" w:rsidRDefault="002E307A" w:rsidP="002E307A"/>
    <w:p w14:paraId="19D26AC5" w14:textId="77777777" w:rsidR="002E307A" w:rsidRDefault="002E307A" w:rsidP="002E307A">
      <w:r>
        <w:t>Thank you</w:t>
      </w:r>
    </w:p>
    <w:p w14:paraId="71B61BEE" w14:textId="77777777" w:rsidR="001C3DD4" w:rsidRDefault="001C3DD4"/>
    <w:sectPr w:rsidR="001C3D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45251"/>
    <w:multiLevelType w:val="multilevel"/>
    <w:tmpl w:val="62B8C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B7060F"/>
    <w:multiLevelType w:val="multilevel"/>
    <w:tmpl w:val="2E306E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7E1EE2"/>
    <w:multiLevelType w:val="multilevel"/>
    <w:tmpl w:val="09AE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DA9074B"/>
    <w:multiLevelType w:val="multilevel"/>
    <w:tmpl w:val="14160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981411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22878020">
    <w:abstractNumId w:val="3"/>
  </w:num>
  <w:num w:numId="3" w16cid:durableId="1955550519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10603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bEwMDA0Nze3NLRU0lEKTi0uzszPAykwrAUAmE5XICwAAAA="/>
  </w:docVars>
  <w:rsids>
    <w:rsidRoot w:val="002E307A"/>
    <w:rsid w:val="001C3DD4"/>
    <w:rsid w:val="002E307A"/>
    <w:rsid w:val="002F37DA"/>
    <w:rsid w:val="006D1210"/>
    <w:rsid w:val="007F6EA7"/>
    <w:rsid w:val="00A22206"/>
    <w:rsid w:val="00A43BB8"/>
    <w:rsid w:val="00B443B4"/>
    <w:rsid w:val="00E06A1E"/>
    <w:rsid w:val="00F42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2383B"/>
  <w15:chartTrackingRefBased/>
  <w15:docId w15:val="{5BD09491-DB22-44E2-9BA2-321E0F6B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07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307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F37D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42A22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25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ey Madnikoff</dc:creator>
  <cp:keywords/>
  <dc:description/>
  <cp:lastModifiedBy>Blair, Sherita</cp:lastModifiedBy>
  <cp:revision>2</cp:revision>
  <dcterms:created xsi:type="dcterms:W3CDTF">2024-12-11T20:26:00Z</dcterms:created>
  <dcterms:modified xsi:type="dcterms:W3CDTF">2024-12-11T20:26:00Z</dcterms:modified>
</cp:coreProperties>
</file>